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TimeFlip Würfel und ein RaspberryPi, auf welchem das TimeCub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ube, CubeCalibration</w:t>
      </w:r>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 xml:space="preserve">Der User </w:t>
      </w:r>
      <w:r>
        <w:t>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7C7C8D0C" w:rsidR="00931AB7" w:rsidRPr="0092122C"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 xml:space="preserve">Das System läuft und man befindet sich </w:t>
      </w:r>
      <w:r>
        <w:t>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w:t>
      </w:r>
      <w:r>
        <w:t xml:space="preserve">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Der Würfel wird geworfen, anschließend wird die nach oben zeigende Fläch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3F2AE471" w:rsidR="0092122C" w:rsidRPr="000E3D97" w:rsidRDefault="00723AB0" w:rsidP="000E3D97">
      <w:pPr>
        <w:pStyle w:val="Heading"/>
        <w:numPr>
          <w:ilvl w:val="0"/>
          <w:numId w:val="2"/>
        </w:numPr>
        <w:jc w:val="left"/>
        <w:rPr>
          <w:lang w:val="de-DE"/>
        </w:rPr>
      </w:pPr>
      <w:r>
        <w:rPr>
          <w:noProof/>
        </w:rPr>
        <w:lastRenderedPageBreak/>
        <w:drawing>
          <wp:anchor distT="0" distB="0" distL="114300" distR="114300" simplePos="0" relativeHeight="251659264" behindDoc="0" locked="0" layoutInCell="1" allowOverlap="1" wp14:anchorId="2B0A7690" wp14:editId="4557EFA1">
            <wp:simplePos x="0" y="0"/>
            <wp:positionH relativeFrom="margin">
              <wp:align>center</wp:align>
            </wp:positionH>
            <wp:positionV relativeFrom="paragraph">
              <wp:posOffset>311330</wp:posOffset>
            </wp:positionV>
            <wp:extent cx="7178675" cy="5383530"/>
            <wp:effectExtent l="0" t="0" r="3175" b="762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8675" cy="5383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FC3" w:rsidRPr="0092122C">
        <w:rPr>
          <w:lang w:val="de-DE"/>
        </w:rPr>
        <w:t>Klassendiagram</w:t>
      </w:r>
    </w:p>
    <w:p w14:paraId="407AA8B9" w14:textId="77777777"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keine Setter und Getter</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öffentlich</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zugängliche Getter / Setter auf</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Um eine möglichst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lose Kopplung</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zwischen den Schichten zu erzeugen, werden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Data Transport Objects (DTOs)</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fortgeschrittene</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 Implementierung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3.1.1 Entities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Speichert alle wichtigen Daten die normale Spieler betreffen (Benutzername, Passwort, Email, Spieldaten, etc...)</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lastRenderedPageBreak/>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Enthält die ID des zugehörigen TimeFlip-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Jeder TimeFlip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r w:rsidRPr="0092122C">
        <w:rPr>
          <w:rFonts w:eastAsia="Arial Unicode MS" w:cs="Arial Unicode MS"/>
          <w:b/>
          <w:bCs/>
        </w:rPr>
        <w:t>Repositories</w:t>
      </w:r>
    </w:p>
    <w:p w14:paraId="1207C41B" w14:textId="77777777" w:rsidR="0092122C" w:rsidRPr="0092122C" w:rsidRDefault="0092122C" w:rsidP="0092122C">
      <w:pPr>
        <w:pStyle w:val="Body"/>
        <w:jc w:val="left"/>
      </w:pPr>
      <w:r w:rsidRPr="0092122C">
        <w:t>Zu jeder Entity-Klasse (Model) gibt es ein Repository. Dieses enthält SQL-Queries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Klassen welche als Schnittstelle zwischen der Java Anwendung und der Datenbank dienten. Verwenden Funktionen aus Repositories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Kommunikationsschnittstelle zwischen Front- und Backend (auch RaspberryPi)</w:t>
      </w:r>
    </w:p>
    <w:p w14:paraId="39607D66" w14:textId="77777777" w:rsidR="0092122C" w:rsidRPr="0092122C" w:rsidRDefault="0092122C" w:rsidP="0092122C">
      <w:pPr>
        <w:pStyle w:val="Body"/>
        <w:rPr>
          <w:b/>
          <w:bCs/>
        </w:rPr>
      </w:pPr>
      <w:r w:rsidRPr="0092122C">
        <w:rPr>
          <w:rFonts w:eastAsia="Arial Unicode MS" w:cs="Arial Unicode MS"/>
          <w:b/>
          <w:bCs/>
        </w:rPr>
        <w:t>RESTService</w:t>
      </w:r>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half-duplex websockets</w:t>
      </w:r>
      <w:r w:rsidRPr="0092122C">
        <w:t xml:space="preserve"> mit dem Server</w:t>
      </w:r>
      <w:r w:rsidR="00A048FA">
        <w:t>-b</w:t>
      </w:r>
      <w:r w:rsidRPr="0092122C">
        <w:t xml:space="preserve">ackend. Die REST API dient zur einfachen Datenabfrage, während </w:t>
      </w:r>
      <w:r w:rsidR="00A048FA">
        <w:t>die</w:t>
      </w:r>
      <w:r w:rsidRPr="0092122C">
        <w:t xml:space="preserve"> </w:t>
      </w:r>
      <w:r w:rsidR="00A048FA">
        <w:t>websockets</w:t>
      </w:r>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kommuniziert über eine Bluetooth Schnittstelle mit dem RasberryPi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ebsockets für Frontend und RasberryPi implementiert. Die Spring Security verwaltet die Rollen. </w:t>
      </w:r>
      <w:r w:rsidR="000E1607" w:rsidRPr="0092122C">
        <w:br/>
        <w:t xml:space="preserve">Der Controller ist ein externes Modul, welches auf einem RaspberryPi bei den Spielern liegt. Es bekommt Daten über die Bluetooth Schnittstelle des Würfels und leitet diese an </w:t>
      </w:r>
      <w:r w:rsidR="00A048FA">
        <w:t>die</w:t>
      </w:r>
      <w:r w:rsidR="000E1607" w:rsidRPr="0092122C">
        <w:t xml:space="preserve"> Websocket</w:t>
      </w:r>
      <w:r w:rsidR="00A048FA">
        <w:t>s</w:t>
      </w:r>
      <w:r w:rsidR="000E1607" w:rsidRPr="0092122C">
        <w:t xml:space="preserve"> des Server</w:t>
      </w:r>
      <w:r w:rsidR="00A048FA">
        <w:t>-b</w:t>
      </w:r>
      <w:r w:rsidR="000E1607" w:rsidRPr="0092122C">
        <w:t>ackend</w:t>
      </w:r>
      <w:r w:rsidR="00A048FA">
        <w:t xml:space="preserve">s </w:t>
      </w:r>
      <w:r w:rsidR="000E1607" w:rsidRPr="0092122C">
        <w:t>weiter.</w:t>
      </w:r>
      <w:r w:rsidR="000E1607" w:rsidRPr="0092122C">
        <w:br/>
      </w:r>
    </w:p>
    <w:p w14:paraId="39BBB78F" w14:textId="113D7349" w:rsidR="00386597" w:rsidRDefault="000E1607" w:rsidP="000E1607">
      <w:pPr>
        <w:pStyle w:val="Body"/>
        <w:numPr>
          <w:ilvl w:val="0"/>
          <w:numId w:val="30"/>
        </w:numPr>
        <w:jc w:val="left"/>
      </w:pPr>
      <w:r w:rsidRPr="0092122C">
        <w:t>Persistenzschich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MiniComputer mit Bluetooth Schnittstelle benötigt. Da ein RaspberryPi </w:t>
      </w:r>
      <w:r w:rsidR="00405B29">
        <w:t>benutzt</w:t>
      </w:r>
      <w:r>
        <w:t xml:space="preserve"> wird, wird hier einfach nur „Pi“ als Bezeichnung dieses MiniComputers </w:t>
      </w:r>
      <w:r w:rsidR="00405B29">
        <w:t>benutzt</w:t>
      </w:r>
      <w:r>
        <w:t>. Der Pi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Benachrichtigung einer Würfelseitenänderung einschaltet und diese bekommt. Da der Pi hier schon mit einem Raum verbunden ist, ist dem MiniComputer somit schon die Raum</w:t>
      </w:r>
      <w:r w:rsidR="00A048FA">
        <w:t>_id</w:t>
      </w:r>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ED38D7B"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3D6C8B">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Aus Platzgründgen ist das Wort „Notification“ oft mir „Notif“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GameplayController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LogicController alle Websocket Anfragen, in diesem Fall, wird der (zuvor verbundene) TimeCubeService benutzt, um die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an den Pi eine Benachrichtigung. Der Pi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ebsocketVerbindung gegeben, um ein WürfelObjekt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wischen dem CubeController und dem Room liegt noch ein RoomService,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bjekte verwaltet und anhand der Id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as System besteht aus drei Geräten. Der Würfel, ein RaspberryPi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Auf dem Server ist ein Dockercontainer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und Websockets,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Der CubeController bietet einen zweiten Websocket Chanel an, welcher die Kommunikation mit dem Pi übernimmt. Auf dem Pi läuft ebenfalls eine Java Laufzeitumgebung, jedoch auf Java 1.8.0 damit der Bluetooth Adapter tinyb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Overview</w:t>
      </w:r>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auswahl</w:t>
      </w:r>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Architekt: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Islam Mechtijev</w:t>
      </w:r>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Wöchentliche JourFixe</w:t>
      </w:r>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ER-Diagramm, Glossar, Issues einpflegen, git workflow, Dummy Projekt, Frontend Build Integration</w:t>
      </w:r>
      <w:r w:rsidR="000B5E40" w:rsidRPr="0092122C">
        <w:t>, Swagger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r w:rsidRPr="0092122C">
        <w:rPr>
          <w:rFonts w:cs="Calibri"/>
        </w:rPr>
        <w:t>Bugtesting</w:t>
      </w:r>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Um stets 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2D2AC" w14:textId="77777777" w:rsidR="00ED2A59" w:rsidRDefault="00ED2A59">
      <w:r>
        <w:separator/>
      </w:r>
    </w:p>
  </w:endnote>
  <w:endnote w:type="continuationSeparator" w:id="0">
    <w:p w14:paraId="0D209D08" w14:textId="77777777" w:rsidR="00ED2A59" w:rsidRDefault="00ED2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ED2A59">
      <w:fldChar w:fldCharType="begin"/>
    </w:r>
    <w:r w:rsidR="00ED2A59">
      <w:instrText xml:space="preserve"> NUMPAGES </w:instrText>
    </w:r>
    <w:r w:rsidR="00ED2A59">
      <w:fldChar w:fldCharType="separate"/>
    </w:r>
    <w:r>
      <w:rPr>
        <w:noProof/>
      </w:rPr>
      <w:t>2</w:t>
    </w:r>
    <w:r w:rsidR="00ED2A5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9B012" w14:textId="77777777" w:rsidR="00ED2A59" w:rsidRDefault="00ED2A59">
      <w:r>
        <w:separator/>
      </w:r>
    </w:p>
  </w:footnote>
  <w:footnote w:type="continuationSeparator" w:id="0">
    <w:p w14:paraId="6A7F7A91" w14:textId="77777777" w:rsidR="00ED2A59" w:rsidRDefault="00ED2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72748"/>
    <w:rsid w:val="000753C3"/>
    <w:rsid w:val="0009167A"/>
    <w:rsid w:val="00093AC3"/>
    <w:rsid w:val="00096F1B"/>
    <w:rsid w:val="000B5E40"/>
    <w:rsid w:val="000B7FC3"/>
    <w:rsid w:val="000D7667"/>
    <w:rsid w:val="000E1607"/>
    <w:rsid w:val="000E3D97"/>
    <w:rsid w:val="000F5B20"/>
    <w:rsid w:val="0010229C"/>
    <w:rsid w:val="00106995"/>
    <w:rsid w:val="00120E80"/>
    <w:rsid w:val="001252EB"/>
    <w:rsid w:val="00127D64"/>
    <w:rsid w:val="00165DBE"/>
    <w:rsid w:val="001806F7"/>
    <w:rsid w:val="00182382"/>
    <w:rsid w:val="00195085"/>
    <w:rsid w:val="001B0256"/>
    <w:rsid w:val="001C403F"/>
    <w:rsid w:val="001E165D"/>
    <w:rsid w:val="001E6E82"/>
    <w:rsid w:val="001F5C9B"/>
    <w:rsid w:val="001F7866"/>
    <w:rsid w:val="00200599"/>
    <w:rsid w:val="00244938"/>
    <w:rsid w:val="00272D45"/>
    <w:rsid w:val="00277F04"/>
    <w:rsid w:val="0028711C"/>
    <w:rsid w:val="002B0798"/>
    <w:rsid w:val="002C491E"/>
    <w:rsid w:val="002C5A33"/>
    <w:rsid w:val="002D0F37"/>
    <w:rsid w:val="002E4C2F"/>
    <w:rsid w:val="00331258"/>
    <w:rsid w:val="00331C7A"/>
    <w:rsid w:val="00366295"/>
    <w:rsid w:val="00367733"/>
    <w:rsid w:val="00380313"/>
    <w:rsid w:val="00386597"/>
    <w:rsid w:val="003D6C8B"/>
    <w:rsid w:val="003F4193"/>
    <w:rsid w:val="00405B29"/>
    <w:rsid w:val="004507D4"/>
    <w:rsid w:val="00452257"/>
    <w:rsid w:val="00456C80"/>
    <w:rsid w:val="00462731"/>
    <w:rsid w:val="00465D57"/>
    <w:rsid w:val="0046653F"/>
    <w:rsid w:val="00471602"/>
    <w:rsid w:val="004C0B66"/>
    <w:rsid w:val="004D0A81"/>
    <w:rsid w:val="004F3751"/>
    <w:rsid w:val="005020E6"/>
    <w:rsid w:val="005117E6"/>
    <w:rsid w:val="0052644D"/>
    <w:rsid w:val="005C27FD"/>
    <w:rsid w:val="00615A96"/>
    <w:rsid w:val="00616D8F"/>
    <w:rsid w:val="00645CC3"/>
    <w:rsid w:val="00647FC7"/>
    <w:rsid w:val="00650BE9"/>
    <w:rsid w:val="00663992"/>
    <w:rsid w:val="006B5FE2"/>
    <w:rsid w:val="006E1B27"/>
    <w:rsid w:val="00700444"/>
    <w:rsid w:val="007014DE"/>
    <w:rsid w:val="007020E5"/>
    <w:rsid w:val="00702140"/>
    <w:rsid w:val="00723AB0"/>
    <w:rsid w:val="00735688"/>
    <w:rsid w:val="00751C4E"/>
    <w:rsid w:val="00753621"/>
    <w:rsid w:val="00754FBA"/>
    <w:rsid w:val="0077744E"/>
    <w:rsid w:val="007E3545"/>
    <w:rsid w:val="007E7984"/>
    <w:rsid w:val="008055C2"/>
    <w:rsid w:val="00821FD6"/>
    <w:rsid w:val="00824461"/>
    <w:rsid w:val="008478FB"/>
    <w:rsid w:val="00882F3F"/>
    <w:rsid w:val="008A012E"/>
    <w:rsid w:val="008A06C7"/>
    <w:rsid w:val="008A4BB4"/>
    <w:rsid w:val="008B5AAF"/>
    <w:rsid w:val="008C739E"/>
    <w:rsid w:val="008E371A"/>
    <w:rsid w:val="00910091"/>
    <w:rsid w:val="0091308D"/>
    <w:rsid w:val="0092122C"/>
    <w:rsid w:val="00931AB7"/>
    <w:rsid w:val="0093554B"/>
    <w:rsid w:val="009649DF"/>
    <w:rsid w:val="00971C5D"/>
    <w:rsid w:val="0098291D"/>
    <w:rsid w:val="009A644F"/>
    <w:rsid w:val="009D343C"/>
    <w:rsid w:val="009D59DD"/>
    <w:rsid w:val="00A048FA"/>
    <w:rsid w:val="00A41F00"/>
    <w:rsid w:val="00A70344"/>
    <w:rsid w:val="00A90039"/>
    <w:rsid w:val="00A91C72"/>
    <w:rsid w:val="00AB0760"/>
    <w:rsid w:val="00AD31B5"/>
    <w:rsid w:val="00AD5E23"/>
    <w:rsid w:val="00AF16A4"/>
    <w:rsid w:val="00B17D5D"/>
    <w:rsid w:val="00B23C96"/>
    <w:rsid w:val="00B45B4E"/>
    <w:rsid w:val="00B53DEC"/>
    <w:rsid w:val="00B6040E"/>
    <w:rsid w:val="00B8307A"/>
    <w:rsid w:val="00B9218F"/>
    <w:rsid w:val="00B942FC"/>
    <w:rsid w:val="00BD54CE"/>
    <w:rsid w:val="00BE0631"/>
    <w:rsid w:val="00BE27D7"/>
    <w:rsid w:val="00C035DA"/>
    <w:rsid w:val="00C059D9"/>
    <w:rsid w:val="00C16E65"/>
    <w:rsid w:val="00C34400"/>
    <w:rsid w:val="00C347C6"/>
    <w:rsid w:val="00C35BFF"/>
    <w:rsid w:val="00CB71FB"/>
    <w:rsid w:val="00CD4E1A"/>
    <w:rsid w:val="00D001A6"/>
    <w:rsid w:val="00D00C41"/>
    <w:rsid w:val="00D03F9D"/>
    <w:rsid w:val="00D10BFD"/>
    <w:rsid w:val="00D12254"/>
    <w:rsid w:val="00D1287B"/>
    <w:rsid w:val="00D15AFF"/>
    <w:rsid w:val="00D55ECA"/>
    <w:rsid w:val="00D62647"/>
    <w:rsid w:val="00D7202B"/>
    <w:rsid w:val="00DA7FFB"/>
    <w:rsid w:val="00DB3C8B"/>
    <w:rsid w:val="00E060D9"/>
    <w:rsid w:val="00E1046B"/>
    <w:rsid w:val="00E216BF"/>
    <w:rsid w:val="00E443A0"/>
    <w:rsid w:val="00E770B8"/>
    <w:rsid w:val="00EA49B8"/>
    <w:rsid w:val="00ED2A59"/>
    <w:rsid w:val="00EE007F"/>
    <w:rsid w:val="00F21BB3"/>
    <w:rsid w:val="00F346C8"/>
    <w:rsid w:val="00F36450"/>
    <w:rsid w:val="00F442BD"/>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435</Words>
  <Characters>21646</Characters>
  <Application>Microsoft Office Word</Application>
  <DocSecurity>0</DocSecurity>
  <Lines>180</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98</cp:revision>
  <cp:lastPrinted>2021-06-12T01:21:00Z</cp:lastPrinted>
  <dcterms:created xsi:type="dcterms:W3CDTF">2021-05-12T13:55:00Z</dcterms:created>
  <dcterms:modified xsi:type="dcterms:W3CDTF">2021-06-12T02:28:00Z</dcterms:modified>
</cp:coreProperties>
</file>